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485B9" w14:textId="7A367016" w:rsidR="00DC21FB" w:rsidRPr="00DC21FB" w:rsidRDefault="00DC21FB" w:rsidP="00DC21FB">
      <w:pPr>
        <w:rPr>
          <w:b/>
          <w:bCs/>
        </w:rPr>
      </w:pPr>
      <w:bookmarkStart w:id="0" w:name="_GoBack"/>
      <w:bookmarkEnd w:id="0"/>
      <w:r w:rsidRPr="00DC21FB">
        <w:rPr>
          <w:rFonts w:ascii="Times New Roman" w:hAnsi="Times New Roman"/>
          <w:i/>
        </w:rPr>
        <w:t>System Zapewnienia Jakości Kształcenia na Wydziale Ekonomicznym UMCS</w:t>
      </w:r>
      <w:r w:rsidRPr="00DC21FB">
        <w:rPr>
          <w:rFonts w:ascii="Times New Roman" w:hAnsi="Times New Roman"/>
          <w:b/>
        </w:rPr>
        <w:t>/ZAŁĄCZNIK 2.9</w:t>
      </w:r>
      <w:r w:rsidRPr="00DC21FB">
        <w:rPr>
          <w:b/>
          <w:bCs/>
        </w:rPr>
        <w:t xml:space="preserve"> </w:t>
      </w:r>
    </w:p>
    <w:p w14:paraId="3C054BB1" w14:textId="5088C89C" w:rsidR="00103224" w:rsidRPr="00DC21FB" w:rsidRDefault="003C40E8" w:rsidP="00813B5F">
      <w:pPr>
        <w:jc w:val="center"/>
        <w:rPr>
          <w:b/>
          <w:bCs/>
          <w:sz w:val="32"/>
          <w:szCs w:val="32"/>
        </w:rPr>
      </w:pPr>
      <w:r w:rsidRPr="00DC21FB">
        <w:rPr>
          <w:b/>
          <w:bCs/>
          <w:sz w:val="32"/>
          <w:szCs w:val="32"/>
        </w:rPr>
        <w:t>Protokół z</w:t>
      </w:r>
      <w:r w:rsidR="00103224" w:rsidRPr="00DC21FB">
        <w:rPr>
          <w:b/>
          <w:bCs/>
          <w:sz w:val="32"/>
          <w:szCs w:val="32"/>
        </w:rPr>
        <w:t xml:space="preserve"> hospitacji</w:t>
      </w:r>
    </w:p>
    <w:p w14:paraId="32358969" w14:textId="16C1B72D" w:rsidR="00103224" w:rsidRDefault="00103224" w:rsidP="00103224">
      <w:r>
        <w:t xml:space="preserve">1. Data hospitacji: _____________________2. Miejsce </w:t>
      </w:r>
      <w:r w:rsidR="003C40E8">
        <w:t>hospitacji: _</w:t>
      </w:r>
      <w:r>
        <w:t>____________________________</w:t>
      </w:r>
    </w:p>
    <w:p w14:paraId="4AE55F41" w14:textId="77777777" w:rsidR="00103224" w:rsidRDefault="00103224" w:rsidP="00103224">
      <w:r>
        <w:t>3. Zespół hospitujący: ________________________________________________________________</w:t>
      </w:r>
    </w:p>
    <w:p w14:paraId="056EBE15" w14:textId="58FFBB00" w:rsidR="00103224" w:rsidRDefault="00103224" w:rsidP="00103224">
      <w:r>
        <w:t>4. Rodzaj hospitacji:</w:t>
      </w:r>
      <w:r w:rsidR="00813B5F">
        <w:t xml:space="preserve"> </w:t>
      </w:r>
      <w:r w:rsidR="002653F4">
        <w:t>planowa</w:t>
      </w:r>
      <w:r>
        <w:t>/</w:t>
      </w:r>
      <w:r w:rsidR="002653F4">
        <w:t>interwencyjna</w:t>
      </w:r>
    </w:p>
    <w:p w14:paraId="52B073A8" w14:textId="77777777" w:rsidR="00103224" w:rsidRDefault="00103224" w:rsidP="00103224">
      <w:r>
        <w:t>5.Nazwa przedmiotu: ________________________________________________________________</w:t>
      </w:r>
    </w:p>
    <w:p w14:paraId="53D48016" w14:textId="77777777" w:rsidR="00103224" w:rsidRDefault="00103224" w:rsidP="00103224">
      <w:r>
        <w:t>6. Kierunek studiów: _____________________</w:t>
      </w:r>
    </w:p>
    <w:p w14:paraId="1F58C763" w14:textId="05B2CE8D" w:rsidR="00103224" w:rsidRDefault="00103224" w:rsidP="00103224">
      <w:r>
        <w:t>7. Stopień/rok studiów: I/1  I/2  I/3  II/1   II/2</w:t>
      </w:r>
    </w:p>
    <w:p w14:paraId="5B3F48DB" w14:textId="40DCB950" w:rsidR="00103224" w:rsidRDefault="00103224" w:rsidP="00103224">
      <w:r>
        <w:t>8. Rodzaj zajęć: wykład, ćwiczenia, seminarium, konwersatorium, zajęcia laboratoryjne,</w:t>
      </w:r>
    </w:p>
    <w:p w14:paraId="58F50A51" w14:textId="680036FE" w:rsidR="00103224" w:rsidRDefault="00103224" w:rsidP="00103224">
      <w:r>
        <w:t>9. Prowadzący zajęcia:____________________________________________________</w:t>
      </w:r>
    </w:p>
    <w:p w14:paraId="728134C2" w14:textId="23EAF405" w:rsidR="00103224" w:rsidRDefault="00103224" w:rsidP="00103224">
      <w:r>
        <w:t>10. Frekwencja studentów na zajęciach: według listy: _______/ faktyczna:________</w:t>
      </w:r>
    </w:p>
    <w:p w14:paraId="7CC77741" w14:textId="3FEB921D" w:rsidR="00103224" w:rsidRPr="00813B5F" w:rsidRDefault="00813B5F" w:rsidP="00813B5F">
      <w:pPr>
        <w:jc w:val="center"/>
      </w:pPr>
      <w:r w:rsidRPr="00813B5F">
        <w:rPr>
          <w:b/>
          <w:bCs/>
        </w:rPr>
        <w:t xml:space="preserve">Ocena stanu istniejącego </w:t>
      </w:r>
      <w:r w:rsidRPr="00813B5F">
        <w:t>(należy zaznaczyć wybraną odpowiedź)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480"/>
        <w:gridCol w:w="5894"/>
        <w:gridCol w:w="851"/>
        <w:gridCol w:w="850"/>
        <w:gridCol w:w="1418"/>
      </w:tblGrid>
      <w:tr w:rsidR="000B30F1" w14:paraId="4371040F" w14:textId="77777777" w:rsidTr="00C103FC">
        <w:tc>
          <w:tcPr>
            <w:tcW w:w="480" w:type="dxa"/>
          </w:tcPr>
          <w:p w14:paraId="77B393AC" w14:textId="77777777" w:rsidR="000B30F1" w:rsidRDefault="000B30F1" w:rsidP="00C103FC">
            <w:r>
              <w:t>Lp.</w:t>
            </w:r>
          </w:p>
        </w:tc>
        <w:tc>
          <w:tcPr>
            <w:tcW w:w="5894" w:type="dxa"/>
          </w:tcPr>
          <w:p w14:paraId="3F353315" w14:textId="77777777" w:rsidR="000B30F1" w:rsidRDefault="000B30F1" w:rsidP="00C103FC">
            <w:r>
              <w:t>Oceniany aspekt zajęć</w:t>
            </w:r>
          </w:p>
        </w:tc>
        <w:tc>
          <w:tcPr>
            <w:tcW w:w="3119" w:type="dxa"/>
            <w:gridSpan w:val="3"/>
          </w:tcPr>
          <w:p w14:paraId="76F5815F" w14:textId="77777777" w:rsidR="000B30F1" w:rsidRDefault="000B30F1" w:rsidP="00C103FC">
            <w:pPr>
              <w:jc w:val="center"/>
            </w:pPr>
            <w:r>
              <w:t>Oceny</w:t>
            </w:r>
          </w:p>
        </w:tc>
      </w:tr>
      <w:tr w:rsidR="000B30F1" w14:paraId="2D20EBD2" w14:textId="77777777" w:rsidTr="00C103FC">
        <w:tc>
          <w:tcPr>
            <w:tcW w:w="480" w:type="dxa"/>
          </w:tcPr>
          <w:p w14:paraId="61B598AD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EAF0DE7" w14:textId="77777777" w:rsidR="000B30F1" w:rsidRDefault="000B30F1" w:rsidP="00C103FC">
            <w:r w:rsidRPr="001119D4">
              <w:t>Tematyka prowadzonych zajęć jest zgodna z obowiązującym</w:t>
            </w:r>
            <w:r>
              <w:t xml:space="preserve"> programem studiów</w:t>
            </w:r>
          </w:p>
        </w:tc>
        <w:tc>
          <w:tcPr>
            <w:tcW w:w="851" w:type="dxa"/>
          </w:tcPr>
          <w:p w14:paraId="6CB4FD5B" w14:textId="77777777" w:rsidR="000B30F1" w:rsidRDefault="000B30F1" w:rsidP="00C103FC">
            <w:pPr>
              <w:jc w:val="center"/>
            </w:pPr>
            <w:r w:rsidRPr="00B916C6">
              <w:t>TAK</w:t>
            </w:r>
            <w:r>
              <w:t xml:space="preserve"> </w:t>
            </w:r>
            <w:sdt>
              <w:sdtPr>
                <w:id w:val="8157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6686CDD" w14:textId="77777777" w:rsidR="000B30F1" w:rsidRDefault="000B30F1" w:rsidP="00C103FC">
            <w:pPr>
              <w:jc w:val="center"/>
            </w:pPr>
            <w:r>
              <w:t xml:space="preserve">NIE </w:t>
            </w:r>
            <w:sdt>
              <w:sdtPr>
                <w:id w:val="59012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1F254E34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690332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535D45D" w14:textId="77777777" w:rsidR="000B30F1" w:rsidRDefault="000B30F1" w:rsidP="00C103FC">
            <w:pPr>
              <w:jc w:val="center"/>
            </w:pPr>
            <w:r w:rsidRPr="0047065E">
              <w:t>powiedzieć</w:t>
            </w:r>
            <w:r>
              <w:t xml:space="preserve"> </w:t>
            </w:r>
          </w:p>
        </w:tc>
      </w:tr>
      <w:tr w:rsidR="000B30F1" w14:paraId="3CEC23DA" w14:textId="77777777" w:rsidTr="00C103FC">
        <w:tc>
          <w:tcPr>
            <w:tcW w:w="480" w:type="dxa"/>
          </w:tcPr>
          <w:p w14:paraId="6303B0D4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1FA3912E" w14:textId="77777777" w:rsidR="000B30F1" w:rsidRPr="001119D4" w:rsidRDefault="000B30F1" w:rsidP="00C103FC">
            <w:r w:rsidRPr="001119D4">
              <w:t>Treści kształcenia na zajęciach są zgodne z efektami kształcenia</w:t>
            </w:r>
            <w:r>
              <w:t xml:space="preserve"> wskazanymi w sylabusie</w:t>
            </w:r>
          </w:p>
        </w:tc>
        <w:tc>
          <w:tcPr>
            <w:tcW w:w="851" w:type="dxa"/>
          </w:tcPr>
          <w:p w14:paraId="61055538" w14:textId="30898F4E" w:rsidR="000B30F1" w:rsidRPr="00B916C6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-108423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24A33870" w14:textId="77777777" w:rsidR="000B30F1" w:rsidRDefault="000B30F1" w:rsidP="00C103FC">
            <w:r>
              <w:t xml:space="preserve">NIE </w:t>
            </w:r>
            <w:sdt>
              <w:sdtPr>
                <w:id w:val="-23054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24B8D42A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135410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1B020EE" w14:textId="77777777" w:rsidR="000B30F1" w:rsidRPr="00046415" w:rsidRDefault="000B30F1" w:rsidP="00C103FC">
            <w:pPr>
              <w:rPr>
                <w:sz w:val="18"/>
                <w:szCs w:val="18"/>
              </w:rPr>
            </w:pPr>
            <w:r w:rsidRPr="0047065E">
              <w:t>powiedzieć</w:t>
            </w:r>
            <w:r>
              <w:t xml:space="preserve"> </w:t>
            </w:r>
          </w:p>
        </w:tc>
      </w:tr>
      <w:tr w:rsidR="000B30F1" w14:paraId="3015D99E" w14:textId="77777777" w:rsidTr="00C103FC">
        <w:tc>
          <w:tcPr>
            <w:tcW w:w="480" w:type="dxa"/>
          </w:tcPr>
          <w:p w14:paraId="4A28306C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2D66AFE" w14:textId="77777777" w:rsidR="000B30F1" w:rsidRDefault="000B30F1" w:rsidP="00C103FC">
            <w:r w:rsidRPr="001119D4">
              <w:t>Stosowane metody nauczania wspomagają realizację założonych efektów</w:t>
            </w:r>
            <w:r>
              <w:t xml:space="preserve"> uczenia się </w:t>
            </w:r>
          </w:p>
        </w:tc>
        <w:tc>
          <w:tcPr>
            <w:tcW w:w="851" w:type="dxa"/>
          </w:tcPr>
          <w:p w14:paraId="76D337E2" w14:textId="6FFA5C74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-143027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2013E05A" w14:textId="77777777" w:rsidR="000B30F1" w:rsidRDefault="000B30F1" w:rsidP="00C103FC">
            <w:r>
              <w:t xml:space="preserve">NIE </w:t>
            </w:r>
            <w:sdt>
              <w:sdtPr>
                <w:id w:val="104263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3592A1DB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21130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5581B22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0BD882D3" w14:textId="77777777" w:rsidTr="00C103FC">
        <w:tc>
          <w:tcPr>
            <w:tcW w:w="480" w:type="dxa"/>
          </w:tcPr>
          <w:p w14:paraId="514A5C50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2CC441B4" w14:textId="77777777" w:rsidR="000B30F1" w:rsidRDefault="000B30F1" w:rsidP="00C103FC">
            <w:r w:rsidRPr="001119D4">
              <w:t>Stosowane metody aktywizują studentów do uczestnictwa w zajęciach.</w:t>
            </w:r>
          </w:p>
        </w:tc>
        <w:tc>
          <w:tcPr>
            <w:tcW w:w="851" w:type="dxa"/>
          </w:tcPr>
          <w:p w14:paraId="00196BAA" w14:textId="77777777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-85473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6A4400FE" w14:textId="77777777" w:rsidR="000B30F1" w:rsidRDefault="000B30F1" w:rsidP="00C103FC">
            <w:r>
              <w:t xml:space="preserve">NIE </w:t>
            </w:r>
            <w:sdt>
              <w:sdtPr>
                <w:id w:val="-151144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4DE6FEDE" w14:textId="47257813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199948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C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1CC7606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0BBE7BE2" w14:textId="77777777" w:rsidTr="00C103FC">
        <w:tc>
          <w:tcPr>
            <w:tcW w:w="480" w:type="dxa"/>
          </w:tcPr>
          <w:p w14:paraId="0C1F8670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3075297D" w14:textId="77777777" w:rsidR="000B30F1" w:rsidRDefault="000B30F1" w:rsidP="00C103FC">
            <w:r w:rsidRPr="001119D4">
              <w:t>Studentom został przedstawiony cel zajęć.</w:t>
            </w:r>
          </w:p>
        </w:tc>
        <w:tc>
          <w:tcPr>
            <w:tcW w:w="851" w:type="dxa"/>
          </w:tcPr>
          <w:p w14:paraId="19C58019" w14:textId="59DAFDFF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-102147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48CFF0D6" w14:textId="77777777" w:rsidR="000B30F1" w:rsidRDefault="000B30F1" w:rsidP="00C103FC">
            <w:r>
              <w:t xml:space="preserve">NIE </w:t>
            </w:r>
            <w:sdt>
              <w:sdtPr>
                <w:id w:val="-112992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6C570C98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188254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28B0EAA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6B9B9EEF" w14:textId="77777777" w:rsidTr="00C103FC">
        <w:tc>
          <w:tcPr>
            <w:tcW w:w="480" w:type="dxa"/>
          </w:tcPr>
          <w:p w14:paraId="25A344B3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38F5854" w14:textId="77777777" w:rsidR="000B30F1" w:rsidRDefault="000B30F1" w:rsidP="00C103FC">
            <w:r>
              <w:t xml:space="preserve">Zajęcia odbywają się w odpowiednich warunkach (sala, wyposażenie, narzędzia dydaktyczne) </w:t>
            </w:r>
          </w:p>
        </w:tc>
        <w:tc>
          <w:tcPr>
            <w:tcW w:w="851" w:type="dxa"/>
          </w:tcPr>
          <w:p w14:paraId="2D3C4511" w14:textId="0D979111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157871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C3259A4" w14:textId="77777777" w:rsidR="000B30F1" w:rsidRDefault="000B30F1" w:rsidP="00C103FC">
            <w:r>
              <w:t xml:space="preserve">NIE </w:t>
            </w:r>
            <w:sdt>
              <w:sdtPr>
                <w:id w:val="112550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32A5D8D2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73997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F7BCE07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2D2EAB93" w14:textId="77777777" w:rsidTr="00C103FC">
        <w:tc>
          <w:tcPr>
            <w:tcW w:w="480" w:type="dxa"/>
          </w:tcPr>
          <w:p w14:paraId="4C2D2019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7A3540DC" w14:textId="77777777" w:rsidR="000B30F1" w:rsidRDefault="000B30F1" w:rsidP="00C103FC">
            <w:r>
              <w:t>Zajęcia zaczynają się i kończą punktualnie</w:t>
            </w:r>
          </w:p>
        </w:tc>
        <w:tc>
          <w:tcPr>
            <w:tcW w:w="851" w:type="dxa"/>
          </w:tcPr>
          <w:p w14:paraId="680639B2" w14:textId="726867BC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149569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51E05295" w14:textId="77777777" w:rsidR="000B30F1" w:rsidRDefault="000B30F1" w:rsidP="00C103FC">
            <w:r>
              <w:t xml:space="preserve">NIE </w:t>
            </w:r>
            <w:sdt>
              <w:sdtPr>
                <w:id w:val="-197883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25CCEDB4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128064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1C7E87C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0CBACA40" w14:textId="77777777" w:rsidTr="00C103FC">
        <w:tc>
          <w:tcPr>
            <w:tcW w:w="480" w:type="dxa"/>
          </w:tcPr>
          <w:p w14:paraId="7278E7AA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235C469E" w14:textId="77777777" w:rsidR="000B30F1" w:rsidRDefault="000B30F1" w:rsidP="00C103FC">
            <w:r>
              <w:t>Formy pracy ze studentami są dostosowane do specyfiki zajęć</w:t>
            </w:r>
          </w:p>
        </w:tc>
        <w:tc>
          <w:tcPr>
            <w:tcW w:w="851" w:type="dxa"/>
          </w:tcPr>
          <w:p w14:paraId="260DD791" w14:textId="18B2E58A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70045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C13AA0B" w14:textId="77777777" w:rsidR="000B30F1" w:rsidRDefault="000B30F1" w:rsidP="00C103FC">
            <w:r>
              <w:t xml:space="preserve">NIE </w:t>
            </w:r>
            <w:sdt>
              <w:sdtPr>
                <w:id w:val="70089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196F5612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58938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F459D92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7AAAC710" w14:textId="77777777" w:rsidTr="00C103FC">
        <w:tc>
          <w:tcPr>
            <w:tcW w:w="480" w:type="dxa"/>
          </w:tcPr>
          <w:p w14:paraId="74EDB56A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5E559E3D" w14:textId="77777777" w:rsidR="000B30F1" w:rsidRDefault="000B30F1" w:rsidP="00C103FC">
            <w:r>
              <w:t>Na początku cyklu zajęć studentom przedstawione zostały zasady ich oceniania i zaliczania przedmiotu</w:t>
            </w:r>
          </w:p>
        </w:tc>
        <w:tc>
          <w:tcPr>
            <w:tcW w:w="851" w:type="dxa"/>
          </w:tcPr>
          <w:p w14:paraId="15A47862" w14:textId="57365485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185668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61AB027E" w14:textId="77777777" w:rsidR="000B30F1" w:rsidRDefault="000B30F1" w:rsidP="00C103FC">
            <w:r>
              <w:t xml:space="preserve">NIE </w:t>
            </w:r>
            <w:sdt>
              <w:sdtPr>
                <w:id w:val="14880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788B9322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21416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9866C1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51A03376" w14:textId="77777777" w:rsidTr="00C103FC">
        <w:tc>
          <w:tcPr>
            <w:tcW w:w="480" w:type="dxa"/>
          </w:tcPr>
          <w:p w14:paraId="04A39F8F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142CF669" w14:textId="77777777" w:rsidR="000B30F1" w:rsidRDefault="000B30F1" w:rsidP="00C103FC">
            <w:r>
              <w:t>Zajęcia są prowadzone w sposób budzący zainteresowanie studentów</w:t>
            </w:r>
          </w:p>
        </w:tc>
        <w:tc>
          <w:tcPr>
            <w:tcW w:w="851" w:type="dxa"/>
          </w:tcPr>
          <w:p w14:paraId="1BF5DC3C" w14:textId="3C70A502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190733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420EA537" w14:textId="77777777" w:rsidR="000B30F1" w:rsidRDefault="000B30F1" w:rsidP="00C103FC">
            <w:r>
              <w:t xml:space="preserve">NIE </w:t>
            </w:r>
            <w:sdt>
              <w:sdtPr>
                <w:id w:val="-115760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46E50A65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05172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BCC8F3E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574AECFB" w14:textId="77777777" w:rsidTr="00C103FC">
        <w:tc>
          <w:tcPr>
            <w:tcW w:w="480" w:type="dxa"/>
          </w:tcPr>
          <w:p w14:paraId="09E30BF7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664EAAE4" w14:textId="77777777" w:rsidR="000B30F1" w:rsidRDefault="000B30F1" w:rsidP="00C103FC">
            <w:r>
              <w:t xml:space="preserve">Prowadzący jest komunikatywny i życzliwy wobec studentów </w:t>
            </w:r>
          </w:p>
        </w:tc>
        <w:tc>
          <w:tcPr>
            <w:tcW w:w="851" w:type="dxa"/>
          </w:tcPr>
          <w:p w14:paraId="72FED473" w14:textId="1CE0FB10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146985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352947FF" w14:textId="77777777" w:rsidR="000B30F1" w:rsidRDefault="000B30F1" w:rsidP="00C103FC">
            <w:r>
              <w:t xml:space="preserve">NIE </w:t>
            </w:r>
            <w:sdt>
              <w:sdtPr>
                <w:id w:val="58480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0BBBE42C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163274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22D19FE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  <w:tr w:rsidR="000B30F1" w14:paraId="6D234DA2" w14:textId="77777777" w:rsidTr="00C103FC">
        <w:tc>
          <w:tcPr>
            <w:tcW w:w="480" w:type="dxa"/>
          </w:tcPr>
          <w:p w14:paraId="70722C80" w14:textId="77777777" w:rsidR="000B30F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67222A1A" w14:textId="77777777" w:rsidR="000B30F1" w:rsidRDefault="000B30F1" w:rsidP="00C103FC">
            <w:r>
              <w:t>Atmosfera podczas zajęć jest dobra</w:t>
            </w:r>
          </w:p>
        </w:tc>
        <w:tc>
          <w:tcPr>
            <w:tcW w:w="851" w:type="dxa"/>
          </w:tcPr>
          <w:p w14:paraId="24B60E2D" w14:textId="3CBEBCB2" w:rsidR="000B30F1" w:rsidRDefault="000B30F1" w:rsidP="00C103FC">
            <w:r w:rsidRPr="00B916C6">
              <w:t>TAK</w:t>
            </w:r>
            <w:r>
              <w:t xml:space="preserve"> </w:t>
            </w:r>
            <w:sdt>
              <w:sdtPr>
                <w:id w:val="-102972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74A88F2" w14:textId="77777777" w:rsidR="000B30F1" w:rsidRDefault="000B30F1" w:rsidP="00C103FC">
            <w:r>
              <w:t xml:space="preserve">NIE </w:t>
            </w:r>
            <w:sdt>
              <w:sdtPr>
                <w:id w:val="-108576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01749963" w14:textId="77777777" w:rsidR="000B30F1" w:rsidRPr="0047065E" w:rsidRDefault="000B30F1" w:rsidP="00C103FC">
            <w:pPr>
              <w:jc w:val="center"/>
            </w:pPr>
            <w:r w:rsidRPr="0047065E">
              <w:t xml:space="preserve">Trudno </w:t>
            </w:r>
            <w:sdt>
              <w:sdtPr>
                <w:id w:val="-61545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06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12D2CF9" w14:textId="77777777" w:rsidR="000B30F1" w:rsidRDefault="000B30F1" w:rsidP="00C103FC">
            <w:r w:rsidRPr="0047065E">
              <w:t>powiedzieć</w:t>
            </w:r>
            <w:r>
              <w:t xml:space="preserve"> </w:t>
            </w:r>
          </w:p>
        </w:tc>
      </w:tr>
    </w:tbl>
    <w:p w14:paraId="56FC87E0" w14:textId="4977320A" w:rsidR="00103224" w:rsidRDefault="00103224"/>
    <w:p w14:paraId="368E28EB" w14:textId="77777777" w:rsidR="00046415" w:rsidRDefault="00046415">
      <w:r>
        <w:br w:type="page"/>
      </w:r>
    </w:p>
    <w:p w14:paraId="39E99A3F" w14:textId="51E0A846" w:rsidR="00103224" w:rsidRDefault="00103224" w:rsidP="00103224">
      <w:r>
        <w:lastRenderedPageBreak/>
        <w:t>Uwagi/zalecenia hospitującego:</w:t>
      </w:r>
    </w:p>
    <w:p w14:paraId="51CF3575" w14:textId="32A473A6" w:rsidR="00103224" w:rsidRDefault="00103224" w:rsidP="00103224">
      <w:r>
        <w:t>__________________________________________________________________________________</w:t>
      </w:r>
    </w:p>
    <w:p w14:paraId="39786D85" w14:textId="00C5371B" w:rsidR="00103224" w:rsidRDefault="00103224" w:rsidP="00103224">
      <w:r>
        <w:t>_________________________________________________________________________________</w:t>
      </w:r>
    </w:p>
    <w:p w14:paraId="5C0E5790" w14:textId="28DFAD66" w:rsidR="00103224" w:rsidRDefault="00103224" w:rsidP="00103224">
      <w:r>
        <w:t>__________________________________________________________________________________</w:t>
      </w:r>
    </w:p>
    <w:p w14:paraId="5C7C6B46" w14:textId="702393A6" w:rsidR="00103224" w:rsidRDefault="00103224" w:rsidP="00103224">
      <w:r>
        <w:t>Ogólna ocena zajęć</w:t>
      </w:r>
      <w:r w:rsidR="00046415">
        <w:t xml:space="preserve">: </w:t>
      </w:r>
      <w:r>
        <w:t xml:space="preserve"> </w:t>
      </w:r>
      <w:r w:rsidR="00401F27">
        <w:t xml:space="preserve"> </w:t>
      </w:r>
      <w:r>
        <w:t>bardzo dobra , dobra , średnia, słaba, niedostateczna.</w:t>
      </w:r>
    </w:p>
    <w:p w14:paraId="4B505AC4" w14:textId="77777777" w:rsidR="00046415" w:rsidRDefault="00046415" w:rsidP="00103224"/>
    <w:p w14:paraId="58C827E2" w14:textId="7D1E5351" w:rsidR="00813B5F" w:rsidRDefault="00103224" w:rsidP="00103224">
      <w:r>
        <w:t xml:space="preserve">Zapoznałam/em się z treścią </w:t>
      </w:r>
      <w:r w:rsidR="00813B5F">
        <w:t>arkusza</w:t>
      </w:r>
      <w:r>
        <w:t xml:space="preserve">. </w:t>
      </w:r>
    </w:p>
    <w:p w14:paraId="2413D303" w14:textId="74CF8903" w:rsidR="00103224" w:rsidRDefault="00103224" w:rsidP="00103224">
      <w:r>
        <w:t>Nie mam uwag / Mam uwagi do ocen wyrażonych w punktach:</w:t>
      </w:r>
    </w:p>
    <w:p w14:paraId="4D23728C" w14:textId="77777777" w:rsidR="00813B5F" w:rsidRDefault="00813B5F" w:rsidP="00103224"/>
    <w:p w14:paraId="39BD2930" w14:textId="77777777" w:rsidR="00813B5F" w:rsidRDefault="00813B5F" w:rsidP="00103224"/>
    <w:p w14:paraId="72D59B74" w14:textId="06A968BA" w:rsidR="00103224" w:rsidRDefault="00813B5F" w:rsidP="00103224">
      <w:r>
        <w:t>P</w:t>
      </w:r>
      <w:r w:rsidR="00103224">
        <w:t>odpis osoby hospitowanej</w:t>
      </w:r>
      <w:r>
        <w:t>:</w:t>
      </w:r>
      <w:r w:rsidR="007F4C69">
        <w:t xml:space="preserve">  </w:t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</w:r>
      <w:r w:rsidR="007F4C69">
        <w:softHyphen/>
        <w:t>__________________________________________</w:t>
      </w:r>
    </w:p>
    <w:p w14:paraId="0201A85D" w14:textId="77777777" w:rsidR="007F4C69" w:rsidRDefault="00813B5F">
      <w:r>
        <w:t xml:space="preserve"> </w:t>
      </w:r>
    </w:p>
    <w:p w14:paraId="0E3964C6" w14:textId="77777777" w:rsidR="007F4C69" w:rsidRDefault="007F4C69"/>
    <w:p w14:paraId="22914A82" w14:textId="747964F9" w:rsidR="00813B5F" w:rsidRDefault="00813B5F">
      <w:r>
        <w:t>Podpis hospitującego:</w:t>
      </w:r>
      <w:r w:rsidR="00401F27">
        <w:t xml:space="preserve"> _______________________________________________</w:t>
      </w:r>
    </w:p>
    <w:sectPr w:rsidR="00813B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056A78"/>
    <w:multiLevelType w:val="hybridMultilevel"/>
    <w:tmpl w:val="92CE7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A1F81"/>
    <w:multiLevelType w:val="hybridMultilevel"/>
    <w:tmpl w:val="7AC437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67AF6"/>
    <w:multiLevelType w:val="hybridMultilevel"/>
    <w:tmpl w:val="EA7AD9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bYwM7awMLIwMjFW0lEKTi0uzszPAykwrAUAFC65iywAAAA="/>
  </w:docVars>
  <w:rsids>
    <w:rsidRoot w:val="00103224"/>
    <w:rsid w:val="00046415"/>
    <w:rsid w:val="000B30F1"/>
    <w:rsid w:val="00103224"/>
    <w:rsid w:val="002653F4"/>
    <w:rsid w:val="003C40E8"/>
    <w:rsid w:val="00401F27"/>
    <w:rsid w:val="00496927"/>
    <w:rsid w:val="004B5ECD"/>
    <w:rsid w:val="007A521D"/>
    <w:rsid w:val="007F4C69"/>
    <w:rsid w:val="00813B5F"/>
    <w:rsid w:val="008810BC"/>
    <w:rsid w:val="00B70860"/>
    <w:rsid w:val="00CA78D9"/>
    <w:rsid w:val="00DC21FB"/>
    <w:rsid w:val="00E25CCC"/>
    <w:rsid w:val="00F1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43322"/>
  <w15:chartTrackingRefBased/>
  <w15:docId w15:val="{9E3B78DF-E97E-4F58-AC04-79EAFDF14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03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046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4" ma:contentTypeDescription="Utwórz nowy dokument." ma:contentTypeScope="" ma:versionID="8b78f61fdf7b3582234168e82141b63a">
  <xsd:schema xmlns:xsd="http://www.w3.org/2001/XMLSchema" xmlns:xs="http://www.w3.org/2001/XMLSchema" xmlns:p="http://schemas.microsoft.com/office/2006/metadata/properties" xmlns:ns2="d08a7179-3560-4a17-a79f-f56c643a2a92" targetNamespace="http://schemas.microsoft.com/office/2006/metadata/properties" ma:root="true" ma:fieldsID="b5973c30657583d7de01109b103d3d93" ns2:_="">
    <xsd:import namespace="d08a7179-3560-4a17-a79f-f56c643a2a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A8B6FF-E799-4F2E-B4C0-40DA0CE35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869DD7-0DBD-4DEC-B971-64F5122E68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5CE1F2-1A03-4638-BDD3-DF85D16BAD1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6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Łoboda</dc:creator>
  <cp:keywords/>
  <dc:description/>
  <cp:lastModifiedBy>Anna Tatarczak</cp:lastModifiedBy>
  <cp:revision>2</cp:revision>
  <dcterms:created xsi:type="dcterms:W3CDTF">2021-11-16T19:21:00Z</dcterms:created>
  <dcterms:modified xsi:type="dcterms:W3CDTF">2021-11-16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10FCF3E95CE48A3799634C5E95CCC</vt:lpwstr>
  </property>
</Properties>
</file>